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D02D3B" w14:textId="77777777" w:rsidR="001C3DF1" w:rsidRDefault="001C3DF1" w:rsidP="001C3DF1">
      <w:pPr>
        <w:pStyle w:val="BodyText"/>
      </w:pPr>
      <w:r>
        <w:t xml:space="preserve">Today, we are going to cover summarize data numerically. </w:t>
      </w:r>
    </w:p>
    <w:p w14:paraId="0C641212" w14:textId="77777777" w:rsidR="001C3DF1" w:rsidRDefault="001C3DF1" w:rsidP="001C3DF1">
      <w:pPr>
        <w:pStyle w:val="BodyText"/>
      </w:pPr>
      <w:r>
        <w:t>Instead of looking at each number individually, we would like to summarize the data using a few numbers to help us understand the big picture of the given data set.</w:t>
      </w:r>
    </w:p>
    <w:p w14:paraId="618FFB3E" w14:textId="77777777" w:rsidR="00FC299E" w:rsidRDefault="00FC299E" w:rsidP="00FC299E">
      <w:pPr>
        <w:pStyle w:val="FirstParagraph"/>
      </w:pPr>
      <w:bookmarkStart w:id="0" w:name="summarize-conitinous-variables-numerical"/>
      <w:bookmarkEnd w:id="0"/>
    </w:p>
    <w:p w14:paraId="2B4B15C0" w14:textId="6D5476E6" w:rsidR="00FC299E" w:rsidRDefault="00FC299E" w:rsidP="00FC299E">
      <w:pPr>
        <w:pStyle w:val="FirstParagraph"/>
      </w:pPr>
      <w:r>
        <w:t xml:space="preserve">Let’s load the dataset  and </w:t>
      </w:r>
      <w:r>
        <w:t>look at the variable names:</w:t>
      </w:r>
    </w:p>
    <w:p w14:paraId="7615E3A6" w14:textId="5CBE4DFF" w:rsidR="001C3DF1" w:rsidRDefault="001C3DF1" w:rsidP="001C3DF1">
      <w:pPr>
        <w:pStyle w:val="Heading2"/>
      </w:pPr>
    </w:p>
    <w:p w14:paraId="40CB5077" w14:textId="77777777" w:rsidR="001C3DF1" w:rsidRDefault="001C3DF1" w:rsidP="001C3DF1">
      <w:pPr>
        <w:pStyle w:val="SourceCode"/>
      </w:pPr>
      <w:bookmarkStart w:id="1" w:name="maximum-and-minimum-values"/>
      <w:bookmarkEnd w:id="1"/>
      <w:r>
        <w:rPr>
          <w:rStyle w:val="KeywordTok"/>
        </w:rPr>
        <w:t>library</w:t>
      </w:r>
      <w:r>
        <w:rPr>
          <w:rStyle w:val="NormalTok"/>
        </w:rPr>
        <w:t>(readxl)</w:t>
      </w:r>
      <w:r>
        <w:br/>
      </w:r>
      <w:r>
        <w:rPr>
          <w:rStyle w:val="NormalTok"/>
        </w:rPr>
        <w:t>StudentsPerformance &lt;-</w:t>
      </w:r>
      <w:r>
        <w:rPr>
          <w:rStyle w:val="StringTok"/>
        </w:rPr>
        <w:t xml:space="preserve"> </w:t>
      </w:r>
      <w:r>
        <w:rPr>
          <w:rStyle w:val="KeywordTok"/>
        </w:rPr>
        <w:t>read_excel</w:t>
      </w:r>
      <w:r>
        <w:rPr>
          <w:rStyle w:val="NormalTok"/>
        </w:rPr>
        <w:t>(</w:t>
      </w:r>
      <w:r>
        <w:rPr>
          <w:rStyle w:val="StringTok"/>
        </w:rPr>
        <w:t>"C:/Users/yliu3/OneDrive - Maryville University/Online DSCI502 R Programming/DataSets/StudentsPerformance.xlsx"</w:t>
      </w:r>
      <w:r>
        <w:rPr>
          <w:rStyle w:val="NormalTok"/>
        </w:rPr>
        <w:t>)</w:t>
      </w:r>
    </w:p>
    <w:p w14:paraId="2B3D3A18" w14:textId="77777777" w:rsidR="001C3DF1" w:rsidRDefault="001C3DF1" w:rsidP="001C3DF1">
      <w:pPr>
        <w:pStyle w:val="SourceCode"/>
      </w:pPr>
      <w:r>
        <w:rPr>
          <w:rStyle w:val="KeywordTok"/>
        </w:rPr>
        <w:t>colnames</w:t>
      </w:r>
      <w:r>
        <w:rPr>
          <w:rStyle w:val="NormalTok"/>
        </w:rPr>
        <w:t>(StudentsPerformance)</w:t>
      </w:r>
    </w:p>
    <w:p w14:paraId="66EA77F8" w14:textId="77777777" w:rsidR="001C3DF1" w:rsidRDefault="001C3DF1" w:rsidP="001C3DF1">
      <w:pPr>
        <w:pStyle w:val="SourceCode"/>
      </w:pPr>
      <w:r>
        <w:rPr>
          <w:rStyle w:val="VerbatimChar"/>
        </w:rPr>
        <w:t xml:space="preserve">## [1] "Gender"                   "Race"                    </w:t>
      </w:r>
      <w:r>
        <w:br/>
      </w:r>
      <w:r>
        <w:rPr>
          <w:rStyle w:val="VerbatimChar"/>
        </w:rPr>
        <w:t xml:space="preserve">## [3] "ParentalLevelOfEducation" "Lunch"                   </w:t>
      </w:r>
      <w:r>
        <w:br/>
      </w:r>
      <w:r>
        <w:rPr>
          <w:rStyle w:val="VerbatimChar"/>
        </w:rPr>
        <w:t xml:space="preserve">## [5] "TestPreparationCourse"    "MathScore"               </w:t>
      </w:r>
      <w:r>
        <w:br/>
      </w:r>
      <w:r>
        <w:rPr>
          <w:rStyle w:val="VerbatimChar"/>
        </w:rPr>
        <w:t>## [7] "ReadingScore"             "WritingScore"</w:t>
      </w:r>
    </w:p>
    <w:p w14:paraId="4C094959" w14:textId="77777777" w:rsidR="001C3DF1" w:rsidRDefault="001C3DF1" w:rsidP="001C3DF1">
      <w:pPr>
        <w:pStyle w:val="FirstParagraph"/>
      </w:pPr>
    </w:p>
    <w:p w14:paraId="1B4FB686" w14:textId="77777777" w:rsidR="001C3DF1" w:rsidRDefault="001C3DF1" w:rsidP="001C3DF1">
      <w:pPr>
        <w:pStyle w:val="BodyText"/>
      </w:pPr>
      <w:r>
        <w:t>When we look at these variable names/column names, we find that there are two cases:</w:t>
      </w:r>
    </w:p>
    <w:p w14:paraId="5C19E854" w14:textId="77777777" w:rsidR="001C3DF1" w:rsidRDefault="001C3DF1" w:rsidP="001C3DF1">
      <w:pPr>
        <w:numPr>
          <w:ilvl w:val="0"/>
          <w:numId w:val="1"/>
        </w:numPr>
      </w:pPr>
      <w:r>
        <w:t>Continuous/numerical variables have infinite many cases in theory. In theory, we cannot list all of them. For example, math Score could be 90, 90.1, 90.15 etc. Similarly, Reading scores and writing scores are continuous/numerical variables.</w:t>
      </w:r>
    </w:p>
    <w:p w14:paraId="68F2BA73" w14:textId="77777777" w:rsidR="001C3DF1" w:rsidRDefault="001C3DF1" w:rsidP="001C3DF1">
      <w:pPr>
        <w:numPr>
          <w:ilvl w:val="0"/>
          <w:numId w:val="1"/>
        </w:numPr>
      </w:pPr>
      <w:r>
        <w:t>Factors (categorical variables) have only finite many cases; we can list all of them. For example Gender has only two cases; female and male in the given data set. Similarly, Race (5 cases), Parental level of Education (6 cases), Lunch (2 cases) and Test Preparation Course (2 cases) are factors.</w:t>
      </w:r>
    </w:p>
    <w:p w14:paraId="164BB30F" w14:textId="77777777" w:rsidR="001C3DF1" w:rsidRDefault="001C3DF1" w:rsidP="001C3DF1">
      <w:pPr>
        <w:pStyle w:val="FirstParagraph"/>
      </w:pPr>
      <w:r>
        <w:t>To test whether a column is a continuous variable, we can use one of the following R functions:</w:t>
      </w:r>
    </w:p>
    <w:p w14:paraId="7120FC52" w14:textId="77777777" w:rsidR="001C3DF1" w:rsidRDefault="001C3DF1" w:rsidP="001C3DF1">
      <w:pPr>
        <w:pStyle w:val="Compact"/>
        <w:numPr>
          <w:ilvl w:val="0"/>
          <w:numId w:val="1"/>
        </w:numPr>
      </w:pPr>
      <w:r>
        <w:t>is.numeric() returns TRUE if the input is a continuous variable.</w:t>
      </w:r>
    </w:p>
    <w:p w14:paraId="197CC6A2" w14:textId="77777777" w:rsidR="001C3DF1" w:rsidRDefault="001C3DF1" w:rsidP="001C3DF1">
      <w:pPr>
        <w:pStyle w:val="Compact"/>
        <w:numPr>
          <w:ilvl w:val="0"/>
          <w:numId w:val="1"/>
        </w:numPr>
      </w:pPr>
      <w:r>
        <w:t>class() returns numerical if the input is a continuous variable.</w:t>
      </w:r>
    </w:p>
    <w:p w14:paraId="62DCFD9B" w14:textId="77777777" w:rsidR="001C3DF1" w:rsidRDefault="001C3DF1" w:rsidP="001C3DF1">
      <w:pPr>
        <w:pStyle w:val="FirstParagraph"/>
      </w:pPr>
      <w:r>
        <w:t>For example, to test whether the MathScore variable is continuous or not, we can use the following R command:</w:t>
      </w:r>
    </w:p>
    <w:p w14:paraId="52FA0B75" w14:textId="77777777" w:rsidR="001C3DF1" w:rsidRDefault="001C3DF1" w:rsidP="001C3DF1">
      <w:pPr>
        <w:pStyle w:val="SourceCode"/>
      </w:pPr>
      <w:r>
        <w:rPr>
          <w:rStyle w:val="KeywordTok"/>
        </w:rPr>
        <w:t>is.numeric</w:t>
      </w:r>
      <w:r>
        <w:rPr>
          <w:rStyle w:val="NormalTok"/>
        </w:rPr>
        <w:t>(StudentsPerformance</w:t>
      </w:r>
      <w:r>
        <w:rPr>
          <w:rStyle w:val="OperatorTok"/>
        </w:rPr>
        <w:t>$</w:t>
      </w:r>
      <w:r>
        <w:rPr>
          <w:rStyle w:val="NormalTok"/>
        </w:rPr>
        <w:t>MathScore)</w:t>
      </w:r>
    </w:p>
    <w:p w14:paraId="5D9673C6" w14:textId="77777777" w:rsidR="001C3DF1" w:rsidRDefault="001C3DF1" w:rsidP="001C3DF1">
      <w:pPr>
        <w:pStyle w:val="SourceCode"/>
      </w:pPr>
      <w:bookmarkStart w:id="2" w:name="_GoBack"/>
      <w:bookmarkEnd w:id="2"/>
      <w:r>
        <w:rPr>
          <w:rStyle w:val="VerbatimChar"/>
        </w:rPr>
        <w:t>## [1] TRUE</w:t>
      </w:r>
    </w:p>
    <w:p w14:paraId="6FE45ED3" w14:textId="77777777" w:rsidR="001C3DF1" w:rsidRDefault="001C3DF1" w:rsidP="001C3DF1">
      <w:pPr>
        <w:pStyle w:val="FirstParagraph"/>
      </w:pPr>
      <w:r>
        <w:t>Since is.numeric returns TRUE, this means that math score variable is continuous.</w:t>
      </w:r>
    </w:p>
    <w:p w14:paraId="2716B413" w14:textId="77777777" w:rsidR="001C3DF1" w:rsidRDefault="001C3DF1" w:rsidP="001C3DF1">
      <w:pPr>
        <w:pStyle w:val="BodyText"/>
      </w:pPr>
    </w:p>
    <w:p w14:paraId="2D06F447" w14:textId="77777777" w:rsidR="001C3DF1" w:rsidRPr="00EC18CD" w:rsidRDefault="001C3DF1" w:rsidP="001C3DF1">
      <w:pPr>
        <w:pStyle w:val="BodyText"/>
      </w:pPr>
      <w:r>
        <w:lastRenderedPageBreak/>
        <w:t>We can also use class function too.</w:t>
      </w:r>
    </w:p>
    <w:p w14:paraId="7ED6042F" w14:textId="77777777" w:rsidR="001C3DF1" w:rsidRDefault="001C3DF1" w:rsidP="001C3DF1">
      <w:pPr>
        <w:pStyle w:val="SourceCode"/>
      </w:pPr>
      <w:r>
        <w:rPr>
          <w:rStyle w:val="KeywordTok"/>
        </w:rPr>
        <w:t>class</w:t>
      </w:r>
      <w:r>
        <w:rPr>
          <w:rStyle w:val="NormalTok"/>
        </w:rPr>
        <w:t>(StudentsPerformance</w:t>
      </w:r>
      <w:r>
        <w:rPr>
          <w:rStyle w:val="OperatorTok"/>
        </w:rPr>
        <w:t>$</w:t>
      </w:r>
      <w:r>
        <w:rPr>
          <w:rStyle w:val="NormalTok"/>
        </w:rPr>
        <w:t>MathScore)</w:t>
      </w:r>
    </w:p>
    <w:p w14:paraId="736B6858" w14:textId="77777777" w:rsidR="001C3DF1" w:rsidRDefault="001C3DF1" w:rsidP="001C3DF1">
      <w:pPr>
        <w:pStyle w:val="SourceCode"/>
      </w:pPr>
      <w:r>
        <w:rPr>
          <w:rStyle w:val="VerbatimChar"/>
        </w:rPr>
        <w:t>## [1] "numeric"</w:t>
      </w:r>
    </w:p>
    <w:p w14:paraId="7A8F001C" w14:textId="77777777" w:rsidR="001C3DF1" w:rsidRDefault="001C3DF1" w:rsidP="001C3DF1">
      <w:pPr>
        <w:pStyle w:val="FirstParagraph"/>
      </w:pPr>
      <w:r>
        <w:t>Similarly, class function returns “numeric”, which means that the math score variable is continuous.</w:t>
      </w:r>
    </w:p>
    <w:p w14:paraId="5B043405" w14:textId="77777777" w:rsidR="001C3DF1" w:rsidRDefault="001C3DF1" w:rsidP="001C3DF1">
      <w:pPr>
        <w:pStyle w:val="BodyText"/>
      </w:pPr>
      <w:r>
        <w:t>Let’s find its’ maximum and minimum using the following codes respectively:</w:t>
      </w:r>
    </w:p>
    <w:p w14:paraId="4B4C9BC7" w14:textId="77777777" w:rsidR="001C3DF1" w:rsidRDefault="001C3DF1" w:rsidP="001C3DF1">
      <w:pPr>
        <w:pStyle w:val="SourceCode"/>
      </w:pPr>
      <w:r>
        <w:rPr>
          <w:rStyle w:val="KeywordTok"/>
        </w:rPr>
        <w:t>max</w:t>
      </w:r>
      <w:r>
        <w:rPr>
          <w:rStyle w:val="NormalTok"/>
        </w:rPr>
        <w:t>(StudentsPerformance</w:t>
      </w:r>
      <w:r>
        <w:rPr>
          <w:rStyle w:val="OperatorTok"/>
        </w:rPr>
        <w:t>$</w:t>
      </w:r>
      <w:r>
        <w:rPr>
          <w:rStyle w:val="NormalTok"/>
        </w:rPr>
        <w:t>MathScore)</w:t>
      </w:r>
    </w:p>
    <w:p w14:paraId="5500F3B7" w14:textId="77777777" w:rsidR="001C3DF1" w:rsidRDefault="001C3DF1" w:rsidP="001C3DF1">
      <w:pPr>
        <w:pStyle w:val="SourceCode"/>
      </w:pPr>
      <w:r>
        <w:rPr>
          <w:rStyle w:val="VerbatimChar"/>
        </w:rPr>
        <w:t>## [1] 100</w:t>
      </w:r>
    </w:p>
    <w:p w14:paraId="11E7AF32" w14:textId="77777777" w:rsidR="001C3DF1" w:rsidRDefault="001C3DF1" w:rsidP="001C3DF1">
      <w:pPr>
        <w:pStyle w:val="SourceCode"/>
      </w:pPr>
      <w:r>
        <w:rPr>
          <w:rStyle w:val="KeywordTok"/>
        </w:rPr>
        <w:t>min</w:t>
      </w:r>
      <w:r>
        <w:rPr>
          <w:rStyle w:val="NormalTok"/>
        </w:rPr>
        <w:t>(StudentsPerformance</w:t>
      </w:r>
      <w:r>
        <w:rPr>
          <w:rStyle w:val="OperatorTok"/>
        </w:rPr>
        <w:t>$</w:t>
      </w:r>
      <w:r>
        <w:rPr>
          <w:rStyle w:val="NormalTok"/>
        </w:rPr>
        <w:t>MathScore)</w:t>
      </w:r>
    </w:p>
    <w:p w14:paraId="0038B9EE" w14:textId="77777777" w:rsidR="001C3DF1" w:rsidRDefault="001C3DF1" w:rsidP="001C3DF1">
      <w:pPr>
        <w:pStyle w:val="SourceCode"/>
        <w:rPr>
          <w:rStyle w:val="VerbatimChar"/>
        </w:rPr>
      </w:pPr>
      <w:r>
        <w:rPr>
          <w:rStyle w:val="VerbatimChar"/>
        </w:rPr>
        <w:t>## [1] 0</w:t>
      </w:r>
    </w:p>
    <w:p w14:paraId="1B418BBF" w14:textId="3C730125" w:rsidR="001C3DF1" w:rsidRDefault="002F7DCB" w:rsidP="001C3DF1">
      <w:pPr>
        <w:pStyle w:val="BodyText"/>
      </w:pPr>
      <w:r>
        <w:t>We can also find</w:t>
      </w:r>
      <w:r w:rsidR="001C3DF1">
        <w:t xml:space="preserve"> its’ maximum and minimum using </w:t>
      </w:r>
      <w:r>
        <w:t>range () function.</w:t>
      </w:r>
    </w:p>
    <w:p w14:paraId="3C9ADF47" w14:textId="77777777" w:rsidR="001C3DF1" w:rsidRDefault="001C3DF1" w:rsidP="001C3DF1">
      <w:pPr>
        <w:pStyle w:val="SourceCode"/>
      </w:pPr>
    </w:p>
    <w:p w14:paraId="1C747432" w14:textId="77777777" w:rsidR="001C3DF1" w:rsidRDefault="001C3DF1" w:rsidP="001C3DF1">
      <w:pPr>
        <w:pStyle w:val="SourceCode"/>
      </w:pPr>
      <w:r>
        <w:rPr>
          <w:rStyle w:val="KeywordTok"/>
        </w:rPr>
        <w:t>range</w:t>
      </w:r>
      <w:r>
        <w:rPr>
          <w:rStyle w:val="NormalTok"/>
        </w:rPr>
        <w:t>(StudentsPerformance</w:t>
      </w:r>
      <w:r>
        <w:rPr>
          <w:rStyle w:val="OperatorTok"/>
        </w:rPr>
        <w:t>$</w:t>
      </w:r>
      <w:r>
        <w:rPr>
          <w:rStyle w:val="NormalTok"/>
        </w:rPr>
        <w:t>MathScore)</w:t>
      </w:r>
    </w:p>
    <w:p w14:paraId="3A9A6DFE" w14:textId="77777777" w:rsidR="001C3DF1" w:rsidRDefault="001C3DF1" w:rsidP="001C3DF1">
      <w:pPr>
        <w:pStyle w:val="SourceCode"/>
      </w:pPr>
      <w:r>
        <w:rPr>
          <w:rStyle w:val="VerbatimChar"/>
        </w:rPr>
        <w:t>## [1]   0 100</w:t>
      </w:r>
    </w:p>
    <w:p w14:paraId="517A7C38" w14:textId="77777777" w:rsidR="001C3DF1" w:rsidRDefault="001C3DF1" w:rsidP="001C3DF1">
      <w:pPr>
        <w:pStyle w:val="FirstParagraph"/>
      </w:pPr>
      <w:r>
        <w:t>Therefore, the maximum and minimum of the math scores are 100 and 0 respectively.</w:t>
      </w:r>
    </w:p>
    <w:p w14:paraId="62FC4D1A" w14:textId="77777777" w:rsidR="001C3DF1" w:rsidRDefault="001C3DF1" w:rsidP="001C3DF1">
      <w:pPr>
        <w:pStyle w:val="BodyText"/>
      </w:pPr>
      <w:r>
        <w:t>Sometimes we are interested in the range, which is the difference between the maximum and minimum. To find it, we can use two methods in R.</w:t>
      </w:r>
    </w:p>
    <w:p w14:paraId="386C9E6D" w14:textId="77777777" w:rsidR="001C3DF1" w:rsidRDefault="001C3DF1" w:rsidP="001C3DF1">
      <w:pPr>
        <w:pStyle w:val="BodyText"/>
      </w:pPr>
    </w:p>
    <w:p w14:paraId="3A069776" w14:textId="77777777" w:rsidR="001C3DF1" w:rsidRDefault="001C3DF1" w:rsidP="001C3DF1">
      <w:pPr>
        <w:pStyle w:val="BodyText"/>
      </w:pPr>
      <w:r>
        <w:t>First method is based on range function.</w:t>
      </w:r>
    </w:p>
    <w:p w14:paraId="29ED57DF" w14:textId="77777777" w:rsidR="001C3DF1" w:rsidRPr="009E34F1" w:rsidRDefault="001C3DF1" w:rsidP="001C3DF1">
      <w:pPr>
        <w:pStyle w:val="BodyText"/>
      </w:pPr>
    </w:p>
    <w:p w14:paraId="1150BCDD" w14:textId="77777777" w:rsidR="001C3DF1" w:rsidRPr="009E34F1" w:rsidRDefault="001C3DF1" w:rsidP="001C3DF1">
      <w:pPr>
        <w:pStyle w:val="BodyText"/>
      </w:pPr>
    </w:p>
    <w:p w14:paraId="616A1C43" w14:textId="77777777" w:rsidR="001C3DF1" w:rsidRDefault="001C3DF1" w:rsidP="001C3DF1">
      <w:pPr>
        <w:pStyle w:val="SourceCode"/>
        <w:rPr>
          <w:rStyle w:val="NormalTok"/>
        </w:rPr>
      </w:pPr>
      <w:r>
        <w:rPr>
          <w:rStyle w:val="NormalTok"/>
        </w:rPr>
        <w:t>math.range &lt;-</w:t>
      </w:r>
      <w:r>
        <w:rPr>
          <w:rStyle w:val="StringTok"/>
        </w:rPr>
        <w:t xml:space="preserve"> </w:t>
      </w:r>
      <w:r>
        <w:rPr>
          <w:rStyle w:val="KeywordTok"/>
        </w:rPr>
        <w:t>range</w:t>
      </w:r>
      <w:r>
        <w:rPr>
          <w:rStyle w:val="NormalTok"/>
        </w:rPr>
        <w:t>(StudentsPerformance</w:t>
      </w:r>
      <w:r>
        <w:rPr>
          <w:rStyle w:val="OperatorTok"/>
        </w:rPr>
        <w:t>$</w:t>
      </w:r>
      <w:r>
        <w:rPr>
          <w:rStyle w:val="NormalTok"/>
        </w:rPr>
        <w:t>MathScore)</w:t>
      </w:r>
      <w:r>
        <w:br/>
      </w:r>
      <w:r>
        <w:rPr>
          <w:rStyle w:val="NormalTok"/>
        </w:rPr>
        <w:t>math.range[</w:t>
      </w:r>
      <w:r>
        <w:rPr>
          <w:rStyle w:val="DecValTok"/>
        </w:rPr>
        <w:t>2</w:t>
      </w:r>
      <w:r>
        <w:rPr>
          <w:rStyle w:val="NormalTok"/>
        </w:rPr>
        <w:t>]</w:t>
      </w:r>
      <w:r>
        <w:rPr>
          <w:rStyle w:val="OperatorTok"/>
        </w:rPr>
        <w:t>-</w:t>
      </w:r>
      <w:r>
        <w:rPr>
          <w:rStyle w:val="NormalTok"/>
        </w:rPr>
        <w:t>math.range[</w:t>
      </w:r>
      <w:r>
        <w:rPr>
          <w:rStyle w:val="DecValTok"/>
        </w:rPr>
        <w:t>1</w:t>
      </w:r>
      <w:r>
        <w:rPr>
          <w:rStyle w:val="NormalTok"/>
        </w:rPr>
        <w:t>]</w:t>
      </w:r>
    </w:p>
    <w:p w14:paraId="3ECB1619" w14:textId="77777777" w:rsidR="001C3DF1" w:rsidRDefault="001C3DF1" w:rsidP="001C3DF1">
      <w:pPr>
        <w:pStyle w:val="SourceCode"/>
      </w:pPr>
    </w:p>
    <w:p w14:paraId="101B9C2B" w14:textId="75DE05E1" w:rsidR="001C3DF1" w:rsidRDefault="001C3DF1" w:rsidP="001C3DF1">
      <w:pPr>
        <w:pStyle w:val="Compact"/>
      </w:pPr>
      <w:r>
        <w:t>range() function returns the minimum and maximum of a given data set, then we subtract minimum from maximum.</w:t>
      </w:r>
    </w:p>
    <w:p w14:paraId="6194802C" w14:textId="77777777" w:rsidR="00CE319E" w:rsidRDefault="00CE319E" w:rsidP="001C3DF1">
      <w:pPr>
        <w:pStyle w:val="Compact"/>
      </w:pPr>
    </w:p>
    <w:p w14:paraId="0E42E45B" w14:textId="3B6744AF" w:rsidR="001C3DF1" w:rsidRDefault="001C3DF1" w:rsidP="001C3DF1">
      <w:pPr>
        <w:pStyle w:val="SourceCode"/>
      </w:pPr>
      <w:r>
        <w:t xml:space="preserve">Second method is based on max and min </w:t>
      </w:r>
      <w:r w:rsidR="00CE319E">
        <w:t>functions</w:t>
      </w:r>
      <w:r>
        <w:t>.</w:t>
      </w:r>
    </w:p>
    <w:p w14:paraId="373F3C85" w14:textId="77777777" w:rsidR="001C3DF1" w:rsidRDefault="001C3DF1" w:rsidP="001C3DF1">
      <w:pPr>
        <w:pStyle w:val="SourceCode"/>
      </w:pPr>
      <w:r>
        <w:rPr>
          <w:rStyle w:val="KeywordTok"/>
        </w:rPr>
        <w:t>max</w:t>
      </w:r>
      <w:r>
        <w:rPr>
          <w:rStyle w:val="NormalTok"/>
        </w:rPr>
        <w:t>(StudentsPerformance</w:t>
      </w:r>
      <w:r>
        <w:rPr>
          <w:rStyle w:val="OperatorTok"/>
        </w:rPr>
        <w:t>$</w:t>
      </w:r>
      <w:r>
        <w:rPr>
          <w:rStyle w:val="NormalTok"/>
        </w:rPr>
        <w:t xml:space="preserve">MathScore) </w:t>
      </w:r>
      <w:r>
        <w:rPr>
          <w:rStyle w:val="OperatorTok"/>
        </w:rPr>
        <w:t>-</w:t>
      </w:r>
      <w:r>
        <w:rPr>
          <w:rStyle w:val="KeywordTok"/>
        </w:rPr>
        <w:t>min</w:t>
      </w:r>
      <w:r>
        <w:rPr>
          <w:rStyle w:val="NormalTok"/>
        </w:rPr>
        <w:t>(StudentsPerformance</w:t>
      </w:r>
      <w:r>
        <w:rPr>
          <w:rStyle w:val="OperatorTok"/>
        </w:rPr>
        <w:t>$</w:t>
      </w:r>
      <w:r>
        <w:rPr>
          <w:rStyle w:val="NormalTok"/>
        </w:rPr>
        <w:t>MathScore)</w:t>
      </w:r>
    </w:p>
    <w:p w14:paraId="10017C68" w14:textId="77777777" w:rsidR="001C3DF1" w:rsidRDefault="001C3DF1" w:rsidP="001C3DF1">
      <w:pPr>
        <w:pStyle w:val="SourceCode"/>
      </w:pPr>
      <w:r>
        <w:rPr>
          <w:rStyle w:val="VerbatimChar"/>
        </w:rPr>
        <w:t>## [1] 100</w:t>
      </w:r>
    </w:p>
    <w:p w14:paraId="240E5D34" w14:textId="77777777" w:rsidR="001C3DF1" w:rsidRDefault="001C3DF1" w:rsidP="001C3DF1">
      <w:pPr>
        <w:pStyle w:val="FirstParagraph"/>
      </w:pPr>
      <w:r>
        <w:lastRenderedPageBreak/>
        <w:t xml:space="preserve">We can see that it has a very wide range of 100. </w:t>
      </w:r>
    </w:p>
    <w:p w14:paraId="561A48F0" w14:textId="0AE72973" w:rsidR="001C3DF1" w:rsidRDefault="001C3DF1" w:rsidP="001C3DF1">
      <w:pPr>
        <w:pStyle w:val="FirstParagraph"/>
      </w:pPr>
      <w:r>
        <w:t xml:space="preserve">To aggregate the data, we typically consider the average/mean of a numerical/continuous variable. To compute the average of a </w:t>
      </w:r>
      <w:r>
        <w:rPr>
          <w:b/>
        </w:rPr>
        <w:t>continuous</w:t>
      </w:r>
      <w:r>
        <w:t xml:space="preserve"> variable, we can use the </w:t>
      </w:r>
      <w:r>
        <w:rPr>
          <w:b/>
        </w:rPr>
        <w:t>mean()</w:t>
      </w:r>
      <w:r>
        <w:t xml:space="preserve"> function in R to find the average of the numerical values</w:t>
      </w:r>
    </w:p>
    <w:p w14:paraId="612DD3BA" w14:textId="1B3C3CEB" w:rsidR="00871DE9" w:rsidRPr="00871DE9" w:rsidRDefault="00871DE9" w:rsidP="00871DE9">
      <w:pPr>
        <w:pStyle w:val="BodyText"/>
      </w:pPr>
      <w:r>
        <w:t>Let’ run the R code:</w:t>
      </w:r>
    </w:p>
    <w:p w14:paraId="496D101B" w14:textId="77777777" w:rsidR="001C3DF1" w:rsidRDefault="001C3DF1" w:rsidP="001C3DF1">
      <w:pPr>
        <w:pStyle w:val="SourceCode"/>
      </w:pPr>
      <w:r>
        <w:rPr>
          <w:rStyle w:val="KeywordTok"/>
        </w:rPr>
        <w:t>mean</w:t>
      </w:r>
      <w:r>
        <w:rPr>
          <w:rStyle w:val="NormalTok"/>
        </w:rPr>
        <w:t>(StudentsPerformance</w:t>
      </w:r>
      <w:r>
        <w:rPr>
          <w:rStyle w:val="OperatorTok"/>
        </w:rPr>
        <w:t>$</w:t>
      </w:r>
      <w:r>
        <w:rPr>
          <w:rStyle w:val="NormalTok"/>
        </w:rPr>
        <w:t>MathScore)</w:t>
      </w:r>
    </w:p>
    <w:p w14:paraId="780FAB61" w14:textId="77777777" w:rsidR="001C3DF1" w:rsidRDefault="001C3DF1" w:rsidP="001C3DF1">
      <w:pPr>
        <w:pStyle w:val="SourceCode"/>
      </w:pPr>
      <w:r>
        <w:rPr>
          <w:rStyle w:val="VerbatimChar"/>
        </w:rPr>
        <w:t>## [1] 66.089</w:t>
      </w:r>
    </w:p>
    <w:p w14:paraId="0C2EA4B3" w14:textId="77777777" w:rsidR="001C3DF1" w:rsidRDefault="001C3DF1" w:rsidP="001C3DF1">
      <w:pPr>
        <w:pStyle w:val="FirstParagraph"/>
      </w:pPr>
      <w:r>
        <w:t xml:space="preserve">The mean() is a good function to summarize the numerical data with similar quantities into a single number. But when the data has extreme values, the mean may be misleading. </w:t>
      </w:r>
    </w:p>
    <w:p w14:paraId="74710F43" w14:textId="77777777" w:rsidR="001C3DF1" w:rsidRDefault="001C3DF1" w:rsidP="001C3DF1">
      <w:pPr>
        <w:pStyle w:val="BodyText"/>
      </w:pPr>
      <w:r>
        <w:t>To reduce the impact of the outlier, we can use the median to summarize the data since the outliers are typically ignored in the median</w:t>
      </w:r>
    </w:p>
    <w:p w14:paraId="30636BEF" w14:textId="77777777" w:rsidR="001C3DF1" w:rsidRDefault="001C3DF1" w:rsidP="001C3DF1">
      <w:pPr>
        <w:pStyle w:val="FirstParagraph"/>
      </w:pPr>
      <w:r>
        <w:t>The median() function in R returns the median of a numeric vector. To find the median of the math score, we can use the following R codes:</w:t>
      </w:r>
    </w:p>
    <w:p w14:paraId="71308D8F" w14:textId="77777777" w:rsidR="001C3DF1" w:rsidRDefault="001C3DF1" w:rsidP="001C3DF1">
      <w:pPr>
        <w:pStyle w:val="SourceCode"/>
      </w:pPr>
      <w:r>
        <w:rPr>
          <w:rStyle w:val="KeywordTok"/>
        </w:rPr>
        <w:t>median</w:t>
      </w:r>
      <w:r>
        <w:rPr>
          <w:rStyle w:val="NormalTok"/>
        </w:rPr>
        <w:t>(StudentsPerformance</w:t>
      </w:r>
      <w:r>
        <w:rPr>
          <w:rStyle w:val="OperatorTok"/>
        </w:rPr>
        <w:t>$</w:t>
      </w:r>
      <w:r>
        <w:rPr>
          <w:rStyle w:val="NormalTok"/>
        </w:rPr>
        <w:t>MathScore)</w:t>
      </w:r>
    </w:p>
    <w:p w14:paraId="6EB389B4" w14:textId="77777777" w:rsidR="001C3DF1" w:rsidRDefault="001C3DF1" w:rsidP="001C3DF1">
      <w:pPr>
        <w:pStyle w:val="SourceCode"/>
      </w:pPr>
      <w:r>
        <w:rPr>
          <w:rStyle w:val="VerbatimChar"/>
        </w:rPr>
        <w:t>## [1] 66</w:t>
      </w:r>
    </w:p>
    <w:p w14:paraId="78B6A7D0" w14:textId="3C167CEC" w:rsidR="001C3DF1" w:rsidRDefault="001C3DF1" w:rsidP="001C3DF1">
      <w:pPr>
        <w:pStyle w:val="FirstParagraph"/>
      </w:pPr>
      <w:r>
        <w:t>You may notice that the median and mean of the math scores are very close due to the math score</w:t>
      </w:r>
      <w:r w:rsidR="00F751D2">
        <w:t>s</w:t>
      </w:r>
      <w:r>
        <w:t xml:space="preserve"> having a symmetric distribution. But in general the mean and median could be very different due to some outliers.</w:t>
      </w:r>
    </w:p>
    <w:p w14:paraId="7CDF2DA6" w14:textId="77777777" w:rsidR="008A27A9" w:rsidRDefault="008A27A9" w:rsidP="001C3DF1">
      <w:pPr>
        <w:pStyle w:val="FirstParagraph"/>
      </w:pPr>
      <w:bookmarkStart w:id="3" w:name="standard-deviation"/>
      <w:bookmarkEnd w:id="3"/>
    </w:p>
    <w:p w14:paraId="3FD38B67" w14:textId="137EA727" w:rsidR="001C3DF1" w:rsidRDefault="001C3DF1" w:rsidP="001C3DF1">
      <w:pPr>
        <w:pStyle w:val="FirstParagraph"/>
      </w:pPr>
      <w:r>
        <w:t xml:space="preserve">The mean and average of numerical values only summarize the “center” of the data set. To have a complete picture of data, we also need to consider the dispersion of numerical values relative to its mean. This dispersion is called the standard deviation in statistics. </w:t>
      </w:r>
    </w:p>
    <w:p w14:paraId="3197C0B1" w14:textId="77777777" w:rsidR="001C3DF1" w:rsidRDefault="001C3DF1" w:rsidP="001C3DF1">
      <w:pPr>
        <w:pStyle w:val="FirstParagraph"/>
      </w:pPr>
      <w:r>
        <w:t>To find the standard deviation in R, we need to use sd() function. For example, to find the standard deviation of math scores, we may use the following code:</w:t>
      </w:r>
    </w:p>
    <w:p w14:paraId="25C80AB6" w14:textId="77777777" w:rsidR="001C3DF1" w:rsidRDefault="001C3DF1" w:rsidP="001C3DF1">
      <w:pPr>
        <w:pStyle w:val="SourceCode"/>
      </w:pPr>
      <w:r>
        <w:rPr>
          <w:rStyle w:val="KeywordTok"/>
        </w:rPr>
        <w:t>sd</w:t>
      </w:r>
      <w:r>
        <w:rPr>
          <w:rStyle w:val="NormalTok"/>
        </w:rPr>
        <w:t>(StudentsPerformance</w:t>
      </w:r>
      <w:r>
        <w:rPr>
          <w:rStyle w:val="OperatorTok"/>
        </w:rPr>
        <w:t>$</w:t>
      </w:r>
      <w:r>
        <w:rPr>
          <w:rStyle w:val="NormalTok"/>
        </w:rPr>
        <w:t>MathScore)</w:t>
      </w:r>
    </w:p>
    <w:p w14:paraId="064FBBBE" w14:textId="77777777" w:rsidR="001C3DF1" w:rsidRDefault="001C3DF1" w:rsidP="001C3DF1">
      <w:pPr>
        <w:pStyle w:val="SourceCode"/>
      </w:pPr>
      <w:r>
        <w:rPr>
          <w:rStyle w:val="VerbatimChar"/>
        </w:rPr>
        <w:t>## [1] 15.16308</w:t>
      </w:r>
    </w:p>
    <w:p w14:paraId="3BE21069" w14:textId="77777777" w:rsidR="00483424" w:rsidRDefault="005B7790"/>
    <w:sectPr w:rsidR="0048342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modern"/>
    <w:pitch w:val="fixed"/>
    <w:sig w:usb0="00000001" w:usb1="080E0000" w:usb2="00000010" w:usb3="00000000" w:csb0="00040000"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panose1 w:val="00000000000000000000"/>
    <w:charset w:val="86"/>
    <w:family w:val="roman"/>
    <w:notTrueType/>
    <w:pitch w:val="default"/>
  </w:font>
  <w:font w:name="Consolas">
    <w:panose1 w:val="020B0609020204030204"/>
    <w:charset w:val="00"/>
    <w:family w:val="modern"/>
    <w:pitch w:val="fixed"/>
    <w:sig w:usb0="E00002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A2D4FC7"/>
    <w:multiLevelType w:val="multilevel"/>
    <w:tmpl w:val="9F32F0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94BC7"/>
    <w:rsid w:val="001C3DF1"/>
    <w:rsid w:val="002F7DCB"/>
    <w:rsid w:val="003904B2"/>
    <w:rsid w:val="004A7795"/>
    <w:rsid w:val="00871DE9"/>
    <w:rsid w:val="00894BC7"/>
    <w:rsid w:val="008A27A9"/>
    <w:rsid w:val="00C244CD"/>
    <w:rsid w:val="00C56905"/>
    <w:rsid w:val="00CE319E"/>
    <w:rsid w:val="00D40DDD"/>
    <w:rsid w:val="00EE430B"/>
    <w:rsid w:val="00F751D2"/>
    <w:rsid w:val="00FC299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0A6B21"/>
  <w15:chartTrackingRefBased/>
  <w15:docId w15:val="{69C14B4F-87D4-4977-91F2-2FA327973A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3DF1"/>
    <w:pPr>
      <w:spacing w:after="200" w:line="240" w:lineRule="auto"/>
    </w:pPr>
    <w:rPr>
      <w:rFonts w:eastAsiaTheme="minorHAnsi"/>
      <w:sz w:val="24"/>
      <w:szCs w:val="24"/>
      <w:lang w:eastAsia="en-US"/>
    </w:rPr>
  </w:style>
  <w:style w:type="paragraph" w:styleId="Heading2">
    <w:name w:val="heading 2"/>
    <w:basedOn w:val="Normal"/>
    <w:next w:val="BodyText"/>
    <w:link w:val="Heading2Char"/>
    <w:uiPriority w:val="9"/>
    <w:unhideWhenUsed/>
    <w:qFormat/>
    <w:rsid w:val="001C3DF1"/>
    <w:pPr>
      <w:keepNext/>
      <w:keepLines/>
      <w:spacing w:before="200" w:after="0"/>
      <w:outlineLvl w:val="1"/>
    </w:pPr>
    <w:rPr>
      <w:rFonts w:asciiTheme="majorHAnsi" w:eastAsiaTheme="majorEastAsia" w:hAnsiTheme="majorHAnsi" w:cstheme="majorBidi"/>
      <w:b/>
      <w:bCs/>
      <w:color w:val="5B9BD5" w:themeColor="accent1"/>
      <w:sz w:val="32"/>
      <w:szCs w:val="32"/>
    </w:rPr>
  </w:style>
  <w:style w:type="paragraph" w:styleId="Heading3">
    <w:name w:val="heading 3"/>
    <w:basedOn w:val="Normal"/>
    <w:next w:val="BodyText"/>
    <w:link w:val="Heading3Char"/>
    <w:uiPriority w:val="9"/>
    <w:unhideWhenUsed/>
    <w:qFormat/>
    <w:rsid w:val="001C3DF1"/>
    <w:pPr>
      <w:keepNext/>
      <w:keepLines/>
      <w:spacing w:before="200" w:after="0"/>
      <w:outlineLvl w:val="2"/>
    </w:pPr>
    <w:rPr>
      <w:rFonts w:asciiTheme="majorHAnsi" w:eastAsiaTheme="majorEastAsia" w:hAnsiTheme="majorHAnsi" w:cstheme="majorBidi"/>
      <w:b/>
      <w:bCs/>
      <w:color w:val="5B9BD5"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C3DF1"/>
    <w:rPr>
      <w:rFonts w:asciiTheme="majorHAnsi" w:eastAsiaTheme="majorEastAsia" w:hAnsiTheme="majorHAnsi" w:cstheme="majorBidi"/>
      <w:b/>
      <w:bCs/>
      <w:color w:val="5B9BD5" w:themeColor="accent1"/>
      <w:sz w:val="32"/>
      <w:szCs w:val="32"/>
      <w:lang w:eastAsia="en-US"/>
    </w:rPr>
  </w:style>
  <w:style w:type="character" w:customStyle="1" w:styleId="Heading3Char">
    <w:name w:val="Heading 3 Char"/>
    <w:basedOn w:val="DefaultParagraphFont"/>
    <w:link w:val="Heading3"/>
    <w:uiPriority w:val="9"/>
    <w:rsid w:val="001C3DF1"/>
    <w:rPr>
      <w:rFonts w:asciiTheme="majorHAnsi" w:eastAsiaTheme="majorEastAsia" w:hAnsiTheme="majorHAnsi" w:cstheme="majorBidi"/>
      <w:b/>
      <w:bCs/>
      <w:color w:val="5B9BD5" w:themeColor="accent1"/>
      <w:sz w:val="28"/>
      <w:szCs w:val="28"/>
      <w:lang w:eastAsia="en-US"/>
    </w:rPr>
  </w:style>
  <w:style w:type="paragraph" w:styleId="BodyText">
    <w:name w:val="Body Text"/>
    <w:basedOn w:val="Normal"/>
    <w:link w:val="BodyTextChar"/>
    <w:qFormat/>
    <w:rsid w:val="001C3DF1"/>
    <w:pPr>
      <w:spacing w:before="180" w:after="180"/>
    </w:pPr>
  </w:style>
  <w:style w:type="character" w:customStyle="1" w:styleId="BodyTextChar">
    <w:name w:val="Body Text Char"/>
    <w:basedOn w:val="DefaultParagraphFont"/>
    <w:link w:val="BodyText"/>
    <w:rsid w:val="001C3DF1"/>
    <w:rPr>
      <w:rFonts w:eastAsiaTheme="minorHAnsi"/>
      <w:sz w:val="24"/>
      <w:szCs w:val="24"/>
      <w:lang w:eastAsia="en-US"/>
    </w:rPr>
  </w:style>
  <w:style w:type="paragraph" w:customStyle="1" w:styleId="FirstParagraph">
    <w:name w:val="First Paragraph"/>
    <w:basedOn w:val="BodyText"/>
    <w:next w:val="BodyText"/>
    <w:qFormat/>
    <w:rsid w:val="001C3DF1"/>
  </w:style>
  <w:style w:type="paragraph" w:customStyle="1" w:styleId="Compact">
    <w:name w:val="Compact"/>
    <w:basedOn w:val="BodyText"/>
    <w:qFormat/>
    <w:rsid w:val="001C3DF1"/>
    <w:pPr>
      <w:spacing w:before="36" w:after="36"/>
    </w:pPr>
  </w:style>
  <w:style w:type="character" w:customStyle="1" w:styleId="VerbatimChar">
    <w:name w:val="Verbatim Char"/>
    <w:basedOn w:val="DefaultParagraphFont"/>
    <w:link w:val="SourceCode"/>
    <w:rsid w:val="001C3DF1"/>
    <w:rPr>
      <w:rFonts w:ascii="Consolas" w:hAnsi="Consolas"/>
      <w:shd w:val="clear" w:color="auto" w:fill="F8F8F8"/>
    </w:rPr>
  </w:style>
  <w:style w:type="paragraph" w:customStyle="1" w:styleId="SourceCode">
    <w:name w:val="Source Code"/>
    <w:basedOn w:val="Normal"/>
    <w:link w:val="VerbatimChar"/>
    <w:rsid w:val="001C3DF1"/>
    <w:pPr>
      <w:shd w:val="clear" w:color="auto" w:fill="F8F8F8"/>
      <w:wordWrap w:val="0"/>
    </w:pPr>
    <w:rPr>
      <w:rFonts w:ascii="Consolas" w:eastAsiaTheme="minorEastAsia" w:hAnsi="Consolas"/>
      <w:sz w:val="22"/>
      <w:szCs w:val="22"/>
      <w:lang w:eastAsia="zh-CN"/>
    </w:rPr>
  </w:style>
  <w:style w:type="character" w:customStyle="1" w:styleId="KeywordTok">
    <w:name w:val="KeywordTok"/>
    <w:basedOn w:val="VerbatimChar"/>
    <w:rsid w:val="001C3DF1"/>
    <w:rPr>
      <w:rFonts w:ascii="Consolas" w:hAnsi="Consolas"/>
      <w:b/>
      <w:color w:val="204A87"/>
      <w:shd w:val="clear" w:color="auto" w:fill="F8F8F8"/>
    </w:rPr>
  </w:style>
  <w:style w:type="character" w:customStyle="1" w:styleId="DecValTok">
    <w:name w:val="DecValTok"/>
    <w:basedOn w:val="VerbatimChar"/>
    <w:rsid w:val="001C3DF1"/>
    <w:rPr>
      <w:rFonts w:ascii="Consolas" w:hAnsi="Consolas"/>
      <w:color w:val="0000CF"/>
      <w:shd w:val="clear" w:color="auto" w:fill="F8F8F8"/>
    </w:rPr>
  </w:style>
  <w:style w:type="character" w:customStyle="1" w:styleId="StringTok">
    <w:name w:val="StringTok"/>
    <w:basedOn w:val="VerbatimChar"/>
    <w:rsid w:val="001C3DF1"/>
    <w:rPr>
      <w:rFonts w:ascii="Consolas" w:hAnsi="Consolas"/>
      <w:color w:val="4E9A06"/>
      <w:shd w:val="clear" w:color="auto" w:fill="F8F8F8"/>
    </w:rPr>
  </w:style>
  <w:style w:type="character" w:customStyle="1" w:styleId="OperatorTok">
    <w:name w:val="OperatorTok"/>
    <w:basedOn w:val="VerbatimChar"/>
    <w:rsid w:val="001C3DF1"/>
    <w:rPr>
      <w:rFonts w:ascii="Consolas" w:hAnsi="Consolas"/>
      <w:b/>
      <w:color w:val="CE5C00"/>
      <w:shd w:val="clear" w:color="auto" w:fill="F8F8F8"/>
    </w:rPr>
  </w:style>
  <w:style w:type="character" w:customStyle="1" w:styleId="NormalTok">
    <w:name w:val="NormalTok"/>
    <w:basedOn w:val="VerbatimChar"/>
    <w:rsid w:val="001C3DF1"/>
    <w:rPr>
      <w:rFonts w:ascii="Consolas" w:hAnsi="Consolas"/>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1</TotalTime>
  <Pages>3</Pages>
  <Words>657</Words>
  <Characters>374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u, Yuanjin</dc:creator>
  <cp:keywords/>
  <dc:description/>
  <cp:lastModifiedBy>Liu, Yuanjin</cp:lastModifiedBy>
  <cp:revision>11</cp:revision>
  <dcterms:created xsi:type="dcterms:W3CDTF">2019-07-21T18:23:00Z</dcterms:created>
  <dcterms:modified xsi:type="dcterms:W3CDTF">2019-07-21T19:44:00Z</dcterms:modified>
</cp:coreProperties>
</file>